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35D" w:rsidRPr="00487FEC" w:rsidRDefault="008E3EF0" w:rsidP="00953420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 w:rsidRPr="00487FEC">
        <w:rPr>
          <w:b/>
          <w:sz w:val="36"/>
          <w:szCs w:val="36"/>
        </w:rPr>
        <w:t>Single Mothers</w:t>
      </w:r>
    </w:p>
    <w:p w:rsidR="007C7D02" w:rsidRDefault="007C7D02" w:rsidP="007C7D02">
      <w:pPr>
        <w:pStyle w:val="NoSpacing"/>
      </w:pPr>
    </w:p>
    <w:p w:rsidR="00EC794C" w:rsidRDefault="00AC78CF" w:rsidP="007C7D02">
      <w:pPr>
        <w:pStyle w:val="NoSpacing"/>
      </w:pPr>
      <w:r>
        <w:t>Read this more than once</w:t>
      </w:r>
      <w:r w:rsidR="00007ACE">
        <w:t xml:space="preserve">, </w:t>
      </w:r>
      <w:r w:rsidR="00EC794C">
        <w:t xml:space="preserve">humbly </w:t>
      </w:r>
      <w:r w:rsidR="00007ACE">
        <w:t>pray for understanding, and apply it</w:t>
      </w:r>
      <w:r>
        <w:t xml:space="preserve">.  </w:t>
      </w:r>
    </w:p>
    <w:p w:rsidR="00AC78CF" w:rsidRDefault="00CB3970" w:rsidP="007C7D02">
      <w:pPr>
        <w:pStyle w:val="NoSpacing"/>
      </w:pPr>
      <w:r>
        <w:t xml:space="preserve">NOT only for single moms, but </w:t>
      </w:r>
      <w:r w:rsidR="00EC794C">
        <w:t xml:space="preserve">every woman and man, </w:t>
      </w:r>
      <w:r w:rsidR="00D34C6B">
        <w:t xml:space="preserve">girl and boy, </w:t>
      </w:r>
      <w:r w:rsidR="00EC794C">
        <w:t xml:space="preserve">in order to </w:t>
      </w:r>
      <w:r>
        <w:t>give your friends</w:t>
      </w:r>
      <w:r w:rsidR="00EC794C">
        <w:t xml:space="preserve">, strangers and </w:t>
      </w:r>
      <w:r>
        <w:t>relatives some good advice, once you learn and apply the LORD’S words.</w:t>
      </w:r>
    </w:p>
    <w:p w:rsidR="007C7D02" w:rsidRDefault="00653C0E" w:rsidP="007C7D02">
      <w:pPr>
        <w:pStyle w:val="NoSpacing"/>
      </w:pPr>
      <w:r>
        <w:t>This is truth by the LORD’S Spirit out of love.  It con</w:t>
      </w:r>
      <w:r w:rsidR="00AC78CF">
        <w:t xml:space="preserve">tains commandments, </w:t>
      </w:r>
      <w:r>
        <w:t xml:space="preserve">reproof, correction and instruction in righteousness.  </w:t>
      </w:r>
      <w:r w:rsidR="008E3EF0">
        <w:t xml:space="preserve">HUMBLY LEARN to follow the Lord truly.  </w:t>
      </w:r>
      <w:r w:rsidR="007C7D02">
        <w:t>We are in the battle for our lives</w:t>
      </w:r>
      <w:r w:rsidR="00E53B65">
        <w:t xml:space="preserve"> in these Last Days</w:t>
      </w:r>
      <w:r w:rsidR="007C7D02">
        <w:t xml:space="preserve">, </w:t>
      </w:r>
      <w:r w:rsidR="00E53B65">
        <w:t xml:space="preserve">also for </w:t>
      </w:r>
      <w:r w:rsidR="008F28B3">
        <w:t>y</w:t>
      </w:r>
      <w:r w:rsidR="007C7D02">
        <w:t xml:space="preserve">our children’s lives and </w:t>
      </w:r>
      <w:r w:rsidR="008F28B3">
        <w:t xml:space="preserve">our </w:t>
      </w:r>
      <w:r w:rsidR="007C7D02">
        <w:t xml:space="preserve">souls.  </w:t>
      </w:r>
      <w:r w:rsidR="008F28B3">
        <w:t>Being a single mom causes unenviable demands</w:t>
      </w:r>
      <w:r w:rsidR="007C7D02">
        <w:t>, pain, hardships and con</w:t>
      </w:r>
      <w:r w:rsidR="008F28B3">
        <w:t>fusion.  But through the LORD you</w:t>
      </w:r>
      <w:r>
        <w:t xml:space="preserve"> can </w:t>
      </w:r>
      <w:r w:rsidR="008E3EF0">
        <w:t xml:space="preserve">PROPERLY </w:t>
      </w:r>
      <w:r>
        <w:t>battle and overcome</w:t>
      </w:r>
      <w:r w:rsidR="007C7D02">
        <w:t xml:space="preserve"> these hardships.  Humbly learn th</w:t>
      </w:r>
      <w:r w:rsidR="008E3EF0">
        <w:t xml:space="preserve">e scriptures </w:t>
      </w:r>
      <w:r w:rsidR="007C7D02">
        <w:t>and bring bl</w:t>
      </w:r>
      <w:r w:rsidR="008F28B3">
        <w:t xml:space="preserve">essings, not more hardships, </w:t>
      </w:r>
      <w:r w:rsidR="008E3EF0">
        <w:t>N</w:t>
      </w:r>
      <w:r w:rsidR="008F28B3">
        <w:t xml:space="preserve">or the same </w:t>
      </w:r>
      <w:r w:rsidR="008E3EF0">
        <w:t xml:space="preserve">single parent or abandoning children </w:t>
      </w:r>
      <w:r w:rsidR="008F28B3">
        <w:t>cycle for your children</w:t>
      </w:r>
      <w:r w:rsidR="007C7D02">
        <w:t xml:space="preserve">.  </w:t>
      </w:r>
      <w:r w:rsidR="008F28B3">
        <w:t>If you</w:t>
      </w:r>
      <w:r w:rsidR="008E3EF0">
        <w:t xml:space="preserve"> love your sons and daughters</w:t>
      </w:r>
      <w:r w:rsidR="008F28B3">
        <w:t>, humbly learn then</w:t>
      </w:r>
      <w:r w:rsidR="007C7D02">
        <w:t xml:space="preserve"> teach them the LORD</w:t>
      </w:r>
      <w:r w:rsidR="00007ACE">
        <w:t xml:space="preserve">’S words that they may be WISER than you </w:t>
      </w:r>
      <w:r w:rsidR="008E3EF0">
        <w:t xml:space="preserve">and choose the right </w:t>
      </w:r>
      <w:r w:rsidR="00007ACE">
        <w:t>woman</w:t>
      </w:r>
      <w:r w:rsidR="008E3EF0">
        <w:t xml:space="preserve"> or man</w:t>
      </w:r>
      <w:r w:rsidR="00007ACE">
        <w:t xml:space="preserve">.  And NOT </w:t>
      </w:r>
      <w:r w:rsidR="007C7D02">
        <w:t xml:space="preserve">ALSO NEED </w:t>
      </w:r>
      <w:r w:rsidR="00007ACE">
        <w:t xml:space="preserve">to be two parents, </w:t>
      </w:r>
      <w:r w:rsidR="007C7D02">
        <w:t>when being a GOOD MOM</w:t>
      </w:r>
      <w:r w:rsidR="008E3EF0">
        <w:t>,</w:t>
      </w:r>
      <w:r w:rsidR="007C7D02">
        <w:t xml:space="preserve"> by itself</w:t>
      </w:r>
      <w:r w:rsidR="008E3EF0">
        <w:t>,</w:t>
      </w:r>
      <w:r w:rsidR="007C7D02">
        <w:t xml:space="preserve"> is extremely demanding and difficult</w:t>
      </w:r>
      <w:r w:rsidR="008E3EF0">
        <w:t xml:space="preserve"> </w:t>
      </w:r>
      <w:r w:rsidR="00007ACE">
        <w:t xml:space="preserve">for any woman.  </w:t>
      </w:r>
      <w:r w:rsidR="008E3EF0">
        <w:t xml:space="preserve">Telling them </w:t>
      </w:r>
      <w:r w:rsidR="00007ACE">
        <w:t>“Don’t do what I did,” IS NOT ENOUGH</w:t>
      </w:r>
      <w:r w:rsidR="007C7D02">
        <w:t>:</w:t>
      </w:r>
    </w:p>
    <w:p w:rsidR="008F28B3" w:rsidRDefault="008F28B3" w:rsidP="007C7D02">
      <w:pPr>
        <w:pStyle w:val="NoSpacing"/>
      </w:pPr>
    </w:p>
    <w:p w:rsidR="00007ACE" w:rsidRPr="00007ACE" w:rsidRDefault="00007ACE" w:rsidP="00007ACE">
      <w:pPr>
        <w:pStyle w:val="NoSpacing"/>
        <w:rPr>
          <w:b/>
        </w:rPr>
      </w:pPr>
      <w:proofErr w:type="spellStart"/>
      <w:r w:rsidRPr="00007ACE">
        <w:rPr>
          <w:b/>
        </w:rPr>
        <w:t>IPeter</w:t>
      </w:r>
      <w:proofErr w:type="spellEnd"/>
      <w:r w:rsidRPr="00007ACE">
        <w:rPr>
          <w:b/>
        </w:rPr>
        <w:t xml:space="preserve"> 5:6 Humble yourselves therefore under the mighty hand of God, that he may exalt you in due time:</w:t>
      </w:r>
    </w:p>
    <w:p w:rsidR="008F28B3" w:rsidRPr="00007ACE" w:rsidRDefault="00007ACE" w:rsidP="00007ACE">
      <w:pPr>
        <w:pStyle w:val="NoSpacing"/>
        <w:rPr>
          <w:b/>
        </w:rPr>
      </w:pPr>
      <w:r>
        <w:rPr>
          <w:b/>
        </w:rPr>
        <w:t>:</w:t>
      </w:r>
      <w:r w:rsidRPr="00007ACE">
        <w:rPr>
          <w:b/>
        </w:rPr>
        <w:t xml:space="preserve">7 Casting all your care upon him; for </w:t>
      </w:r>
      <w:proofErr w:type="spellStart"/>
      <w:r w:rsidRPr="00007ACE">
        <w:rPr>
          <w:b/>
        </w:rPr>
        <w:t>he</w:t>
      </w:r>
      <w:proofErr w:type="spellEnd"/>
      <w:r w:rsidRPr="00007ACE">
        <w:rPr>
          <w:b/>
        </w:rPr>
        <w:t xml:space="preserve"> </w:t>
      </w:r>
      <w:proofErr w:type="spellStart"/>
      <w:r w:rsidRPr="00007ACE">
        <w:rPr>
          <w:b/>
        </w:rPr>
        <w:t>careth</w:t>
      </w:r>
      <w:proofErr w:type="spellEnd"/>
      <w:r w:rsidRPr="00007ACE">
        <w:rPr>
          <w:b/>
        </w:rPr>
        <w:t xml:space="preserve"> for you.</w:t>
      </w:r>
    </w:p>
    <w:p w:rsidR="00653C0E" w:rsidRDefault="00007ACE" w:rsidP="007C7D02">
      <w:pPr>
        <w:pStyle w:val="NoSpacing"/>
      </w:pPr>
      <w:r>
        <w:t>(</w:t>
      </w:r>
      <w:r w:rsidR="00653C0E">
        <w:t xml:space="preserve">Truth, and fear of reality can cripple many women, so some live in a fantasy world, and choose </w:t>
      </w:r>
      <w:r>
        <w:t>to not think of nor address the most</w:t>
      </w:r>
      <w:r w:rsidR="00653C0E">
        <w:t xml:space="preserve"> important issues</w:t>
      </w:r>
      <w:r>
        <w:t xml:space="preserve"> in their life</w:t>
      </w:r>
      <w:r w:rsidR="00653C0E">
        <w:t xml:space="preserve">.  But drawing close to the LORD by obeying His commandments will NOT only help you, but always allow you to make wise decisions, give you credibility, </w:t>
      </w:r>
      <w:r>
        <w:t xml:space="preserve">HOPE </w:t>
      </w:r>
      <w:r w:rsidR="00653C0E">
        <w:t>and allow you to focus.  NOT</w:t>
      </w:r>
      <w:r w:rsidR="00D34C6B">
        <w:t xml:space="preserve"> to</w:t>
      </w:r>
      <w:r w:rsidR="00653C0E">
        <w:t xml:space="preserve"> just ho</w:t>
      </w:r>
      <w:r>
        <w:t xml:space="preserve">pe for the best, but achieve it: </w:t>
      </w:r>
      <w:r w:rsidRPr="00007ACE">
        <w:rPr>
          <w:b/>
        </w:rPr>
        <w:t>Jeremiah 17:7</w:t>
      </w:r>
      <w:r>
        <w:t>)</w:t>
      </w:r>
    </w:p>
    <w:p w:rsidR="00007ACE" w:rsidRDefault="00007ACE" w:rsidP="007C7D02">
      <w:pPr>
        <w:pStyle w:val="NoSpacing"/>
      </w:pPr>
    </w:p>
    <w:p w:rsidR="00007ACE" w:rsidRPr="006C398D" w:rsidRDefault="00007ACE" w:rsidP="007C7D02">
      <w:pPr>
        <w:pStyle w:val="NoSpacing"/>
        <w:rPr>
          <w:b/>
        </w:rPr>
      </w:pPr>
      <w:r w:rsidRPr="006C398D">
        <w:rPr>
          <w:b/>
        </w:rPr>
        <w:t xml:space="preserve">Jeremiah 17:7 </w:t>
      </w:r>
      <w:r w:rsidR="006C398D" w:rsidRPr="006C398D">
        <w:rPr>
          <w:b/>
        </w:rPr>
        <w:t xml:space="preserve">Blessed is the man that </w:t>
      </w:r>
      <w:proofErr w:type="spellStart"/>
      <w:r w:rsidR="006C398D" w:rsidRPr="006C398D">
        <w:rPr>
          <w:b/>
        </w:rPr>
        <w:t>trusteth</w:t>
      </w:r>
      <w:proofErr w:type="spellEnd"/>
      <w:r w:rsidR="006C398D" w:rsidRPr="006C398D">
        <w:rPr>
          <w:b/>
        </w:rPr>
        <w:t xml:space="preserve"> in the LORD, and </w:t>
      </w:r>
      <w:r w:rsidR="006C398D">
        <w:rPr>
          <w:b/>
        </w:rPr>
        <w:t>WHOSE HOPE</w:t>
      </w:r>
      <w:r w:rsidR="006C398D" w:rsidRPr="006C398D">
        <w:rPr>
          <w:b/>
        </w:rPr>
        <w:t xml:space="preserve"> the LORD is.</w:t>
      </w:r>
    </w:p>
    <w:p w:rsidR="008F28B3" w:rsidRDefault="008F28B3" w:rsidP="007C7D02">
      <w:pPr>
        <w:pStyle w:val="NoSpacing"/>
      </w:pPr>
    </w:p>
    <w:p w:rsidR="008F28B3" w:rsidRDefault="00007ACE" w:rsidP="007C7D02">
      <w:pPr>
        <w:pStyle w:val="NoSpacing"/>
        <w:rPr>
          <w:b/>
        </w:rPr>
      </w:pPr>
      <w:r w:rsidRPr="00007ACE">
        <w:rPr>
          <w:b/>
        </w:rPr>
        <w:t>Matthew 19:26</w:t>
      </w:r>
      <w:r>
        <w:t xml:space="preserve"> </w:t>
      </w:r>
      <w:r w:rsidRPr="00007ACE">
        <w:rPr>
          <w:b/>
        </w:rPr>
        <w:t xml:space="preserve">But Jesus beheld them, and said unto them, </w:t>
      </w:r>
      <w:proofErr w:type="gramStart"/>
      <w:r w:rsidRPr="00007ACE">
        <w:rPr>
          <w:b/>
        </w:rPr>
        <w:t>With</w:t>
      </w:r>
      <w:proofErr w:type="gramEnd"/>
      <w:r w:rsidRPr="00007ACE">
        <w:rPr>
          <w:b/>
        </w:rPr>
        <w:t xml:space="preserve"> men this is impossible; but with God </w:t>
      </w:r>
      <w:r w:rsidR="00953420">
        <w:rPr>
          <w:b/>
        </w:rPr>
        <w:t>ALL THINGS ARE POSSIBLE</w:t>
      </w:r>
      <w:r w:rsidRPr="00007ACE">
        <w:rPr>
          <w:b/>
        </w:rPr>
        <w:t>.</w:t>
      </w:r>
    </w:p>
    <w:p w:rsidR="00C4414F" w:rsidRPr="00C4414F" w:rsidRDefault="00C4414F" w:rsidP="007C7D02">
      <w:pPr>
        <w:pStyle w:val="NoSpacing"/>
      </w:pPr>
      <w:r w:rsidRPr="00C4414F">
        <w:t>(Impossible for any woman to be two parents, o</w:t>
      </w:r>
      <w:r w:rsidR="00953420">
        <w:t>r NOT TO</w:t>
      </w:r>
      <w:r>
        <w:t xml:space="preserve"> make fatal errors while parenting alone</w:t>
      </w:r>
      <w:r w:rsidR="00C14B99">
        <w:t>.  B</w:t>
      </w:r>
      <w:r w:rsidRPr="00C4414F">
        <w:t>ut through the LORD</w:t>
      </w:r>
      <w:r w:rsidR="00C14B99">
        <w:t>,</w:t>
      </w:r>
      <w:r>
        <w:t xml:space="preserve"> being a perfect parent or </w:t>
      </w:r>
      <w:r w:rsidRPr="00C4414F">
        <w:t xml:space="preserve">two parents, even teaching a son to be a </w:t>
      </w:r>
      <w:r w:rsidR="00C14B99">
        <w:t xml:space="preserve">good </w:t>
      </w:r>
      <w:r w:rsidRPr="00C4414F">
        <w:t>man is possible.)</w:t>
      </w:r>
    </w:p>
    <w:p w:rsidR="008F28B3" w:rsidRDefault="008F28B3" w:rsidP="007C7D02">
      <w:pPr>
        <w:pStyle w:val="NoSpacing"/>
      </w:pPr>
    </w:p>
    <w:p w:rsidR="008F28B3" w:rsidRDefault="008F28B3" w:rsidP="007C7D02">
      <w:pPr>
        <w:pStyle w:val="NoSpacing"/>
      </w:pPr>
      <w:r>
        <w:t>Most women as single mom</w:t>
      </w:r>
      <w:r w:rsidR="008D1B09">
        <w:t>s do NOT know how to be</w:t>
      </w:r>
      <w:r>
        <w:t xml:space="preserve"> a woman of the LORD</w:t>
      </w:r>
      <w:r w:rsidR="00953420">
        <w:t xml:space="preserve"> </w:t>
      </w:r>
      <w:r w:rsidR="008D1B09">
        <w:t>nor His</w:t>
      </w:r>
      <w:r w:rsidR="00953420">
        <w:t xml:space="preserve"> commandments</w:t>
      </w:r>
      <w:r w:rsidR="006C398D">
        <w:t xml:space="preserve"> to truly serve Him</w:t>
      </w:r>
      <w:r>
        <w:t xml:space="preserve">, </w:t>
      </w:r>
      <w:r w:rsidR="008D1B09">
        <w:t xml:space="preserve">ESPECIALLY churchgoers.  Therefore, bad decisions </w:t>
      </w:r>
      <w:r>
        <w:t>continue</w:t>
      </w:r>
      <w:r w:rsidR="00953420">
        <w:t xml:space="preserve">, NOT ONLY choosing </w:t>
      </w:r>
      <w:r>
        <w:t>the wrong men past and present:</w:t>
      </w:r>
    </w:p>
    <w:p w:rsidR="00C4414F" w:rsidRPr="00C4414F" w:rsidRDefault="00C4414F" w:rsidP="00C4414F">
      <w:pPr>
        <w:pStyle w:val="NoSpacing"/>
        <w:rPr>
          <w:b/>
        </w:rPr>
      </w:pPr>
      <w:r w:rsidRPr="00C4414F">
        <w:rPr>
          <w:b/>
        </w:rPr>
        <w:t xml:space="preserve">Ecclesiastes 8:5 Whoso </w:t>
      </w:r>
      <w:proofErr w:type="spellStart"/>
      <w:r w:rsidRPr="00C4414F">
        <w:rPr>
          <w:b/>
        </w:rPr>
        <w:t>keepeth</w:t>
      </w:r>
      <w:proofErr w:type="spellEnd"/>
      <w:r w:rsidRPr="00C4414F">
        <w:rPr>
          <w:b/>
        </w:rPr>
        <w:t xml:space="preserve"> the commandment shall feel no evil thing: and a wise man's heart </w:t>
      </w:r>
      <w:proofErr w:type="spellStart"/>
      <w:r w:rsidRPr="00C4414F">
        <w:rPr>
          <w:b/>
        </w:rPr>
        <w:t>discerneth</w:t>
      </w:r>
      <w:proofErr w:type="spellEnd"/>
      <w:r w:rsidRPr="00C4414F">
        <w:rPr>
          <w:b/>
        </w:rPr>
        <w:t xml:space="preserve"> both time and judgment.</w:t>
      </w:r>
    </w:p>
    <w:p w:rsidR="008F28B3" w:rsidRPr="00C4414F" w:rsidRDefault="00C4414F" w:rsidP="00C4414F">
      <w:pPr>
        <w:pStyle w:val="NoSpacing"/>
        <w:rPr>
          <w:b/>
        </w:rPr>
      </w:pPr>
      <w:r>
        <w:rPr>
          <w:b/>
        </w:rPr>
        <w:t>:</w:t>
      </w:r>
      <w:r w:rsidRPr="00C4414F">
        <w:rPr>
          <w:b/>
        </w:rPr>
        <w:t>6 Because to every purpose there is time and judgment, therefore the misery of man is great upon him.</w:t>
      </w:r>
    </w:p>
    <w:p w:rsidR="008F28B3" w:rsidRDefault="008F28B3" w:rsidP="007C7D02">
      <w:pPr>
        <w:pStyle w:val="NoSpacing"/>
      </w:pPr>
      <w:r>
        <w:t>(</w:t>
      </w:r>
      <w:proofErr w:type="gramStart"/>
      <w:r>
        <w:t>THEREFO</w:t>
      </w:r>
      <w:r w:rsidR="00953420">
        <w:t>RE</w:t>
      </w:r>
      <w:proofErr w:type="gramEnd"/>
      <w:r w:rsidR="00953420">
        <w:t xml:space="preserve"> THE</w:t>
      </w:r>
      <w:r w:rsidR="00C4414F">
        <w:t xml:space="preserve"> MISERY and SUFFERING</w:t>
      </w:r>
      <w:r w:rsidR="00653C0E">
        <w:t xml:space="preserve"> of women </w:t>
      </w:r>
      <w:r w:rsidR="00953420">
        <w:t xml:space="preserve">IS GREAT </w:t>
      </w:r>
      <w:r w:rsidR="00653C0E">
        <w:t xml:space="preserve">also.  Then choices to relieve </w:t>
      </w:r>
      <w:r w:rsidR="008D1B09">
        <w:t xml:space="preserve">your </w:t>
      </w:r>
      <w:r w:rsidR="00653C0E">
        <w:t>pain or anguish only add sin upon sin in most cases</w:t>
      </w:r>
      <w:r w:rsidR="00D717CF">
        <w:t xml:space="preserve">: </w:t>
      </w:r>
      <w:r w:rsidR="00D717CF">
        <w:rPr>
          <w:b/>
        </w:rPr>
        <w:t>W</w:t>
      </w:r>
      <w:r w:rsidR="00D717CF" w:rsidRPr="00D717CF">
        <w:rPr>
          <w:b/>
        </w:rPr>
        <w:t>isdom of Solomon 3:11</w:t>
      </w:r>
      <w:r w:rsidR="004E66DD">
        <w:rPr>
          <w:b/>
        </w:rPr>
        <w:t>-12</w:t>
      </w:r>
      <w:r w:rsidR="00D717CF">
        <w:t>.</w:t>
      </w:r>
      <w:r>
        <w:t>)</w:t>
      </w:r>
    </w:p>
    <w:p w:rsidR="008F28B3" w:rsidRDefault="008F28B3" w:rsidP="007C7D02">
      <w:pPr>
        <w:pStyle w:val="NoSpacing"/>
      </w:pPr>
    </w:p>
    <w:p w:rsidR="008F28B3" w:rsidRPr="00C4414F" w:rsidRDefault="008F28B3" w:rsidP="007C7D02">
      <w:pPr>
        <w:pStyle w:val="NoSpacing"/>
        <w:rPr>
          <w:b/>
        </w:rPr>
      </w:pPr>
      <w:r w:rsidRPr="00C4414F">
        <w:rPr>
          <w:b/>
        </w:rPr>
        <w:t>Proverbs 13:15</w:t>
      </w:r>
      <w:r w:rsidR="00C4414F" w:rsidRPr="00C4414F">
        <w:rPr>
          <w:b/>
        </w:rPr>
        <w:t xml:space="preserve"> Good understanding giveth </w:t>
      </w:r>
      <w:proofErr w:type="spellStart"/>
      <w:r w:rsidR="00C4414F" w:rsidRPr="00C4414F">
        <w:rPr>
          <w:b/>
        </w:rPr>
        <w:t>favour</w:t>
      </w:r>
      <w:proofErr w:type="spellEnd"/>
      <w:r w:rsidR="00C4414F" w:rsidRPr="00C4414F">
        <w:rPr>
          <w:b/>
        </w:rPr>
        <w:t>: but the way of transgressors is hard.</w:t>
      </w:r>
    </w:p>
    <w:p w:rsidR="007C7D02" w:rsidRDefault="008D1B09" w:rsidP="007C7D02">
      <w:pPr>
        <w:pStyle w:val="NoSpacing"/>
      </w:pPr>
      <w:r>
        <w:t>(</w:t>
      </w:r>
      <w:r w:rsidR="008F28B3">
        <w:t xml:space="preserve">Although </w:t>
      </w:r>
      <w:r w:rsidR="00953420">
        <w:t>many</w:t>
      </w:r>
      <w:r w:rsidR="008F28B3">
        <w:t xml:space="preserve"> parents are not honorable, not honoring parents is a heavy part of women’s sins that are single moms.  Yes, some women had horr</w:t>
      </w:r>
      <w:r w:rsidR="00C4414F">
        <w:t>ible parents, but some also are willful</w:t>
      </w:r>
      <w:r w:rsidR="008F28B3">
        <w:t xml:space="preserve"> and cho</w:t>
      </w:r>
      <w:r w:rsidR="00953420">
        <w:t>o</w:t>
      </w:r>
      <w:r w:rsidR="008F28B3">
        <w:t>se to</w:t>
      </w:r>
      <w:r w:rsidR="00953420">
        <w:t xml:space="preserve"> do what they want and suffer </w:t>
      </w:r>
      <w:r w:rsidR="008F28B3">
        <w:t>the consequence</w:t>
      </w:r>
      <w:r>
        <w:t xml:space="preserve">s.  </w:t>
      </w:r>
      <w:proofErr w:type="spellStart"/>
      <w:r>
        <w:t>Its</w:t>
      </w:r>
      <w:proofErr w:type="spellEnd"/>
      <w:r>
        <w:t xml:space="preserve"> time to be a woman: </w:t>
      </w:r>
      <w:r w:rsidR="00CB3970">
        <w:t xml:space="preserve">admit faults </w:t>
      </w:r>
      <w:r w:rsidR="008F28B3">
        <w:t>and be true, in order to change yo</w:t>
      </w:r>
      <w:r w:rsidR="00C4414F">
        <w:t xml:space="preserve">ur life for the better, INSTEAD </w:t>
      </w:r>
      <w:r w:rsidR="008F28B3">
        <w:t>of</w:t>
      </w:r>
      <w:r w:rsidR="00CB3970">
        <w:t xml:space="preserve"> just seeing others’ sins</w:t>
      </w:r>
      <w:r>
        <w:t xml:space="preserve">! </w:t>
      </w:r>
      <w:r w:rsidR="008F28B3">
        <w:t>Humbly draw close to your</w:t>
      </w:r>
      <w:r>
        <w:t xml:space="preserve"> </w:t>
      </w:r>
      <w:r w:rsidR="008F28B3">
        <w:t>Father, so</w:t>
      </w:r>
      <w:r w:rsidR="00CB3970">
        <w:t xml:space="preserve"> that WHATEVER hardships or parenting </w:t>
      </w:r>
      <w:r>
        <w:t xml:space="preserve">you </w:t>
      </w:r>
      <w:r w:rsidR="00CB3970">
        <w:t>had</w:t>
      </w:r>
      <w:r w:rsidR="008F28B3">
        <w:t xml:space="preserve">, you can do </w:t>
      </w:r>
      <w:r w:rsidR="00CB3970">
        <w:t>better through Him starting today</w:t>
      </w:r>
      <w:r>
        <w:t>)</w:t>
      </w:r>
      <w:r w:rsidR="008F28B3">
        <w:t>:</w:t>
      </w:r>
    </w:p>
    <w:p w:rsidR="008F28B3" w:rsidRDefault="008F28B3" w:rsidP="007C7D02">
      <w:pPr>
        <w:pStyle w:val="NoSpacing"/>
      </w:pPr>
    </w:p>
    <w:p w:rsidR="008F28B3" w:rsidRDefault="00C4414F" w:rsidP="007C7D02">
      <w:pPr>
        <w:pStyle w:val="NoSpacing"/>
      </w:pPr>
      <w:r>
        <w:rPr>
          <w:b/>
        </w:rPr>
        <w:t>Psalms 27</w:t>
      </w:r>
      <w:r w:rsidR="008F28B3" w:rsidRPr="00C4414F">
        <w:rPr>
          <w:b/>
        </w:rPr>
        <w:t>:10</w:t>
      </w:r>
      <w:r w:rsidRPr="00C4414F">
        <w:rPr>
          <w:b/>
        </w:rPr>
        <w:t xml:space="preserve"> When my father and my mother forsake me, then the LORD will take me up.</w:t>
      </w:r>
    </w:p>
    <w:p w:rsidR="00C4414F" w:rsidRPr="00C4414F" w:rsidRDefault="00C4414F" w:rsidP="007C7D02">
      <w:pPr>
        <w:pStyle w:val="NoSpacing"/>
      </w:pPr>
      <w:r>
        <w:t>(We MUST draw close to the LORD by obeying Him, NOT</w:t>
      </w:r>
      <w:r w:rsidR="00015EB0">
        <w:t xml:space="preserve"> </w:t>
      </w:r>
      <w:r>
        <w:t xml:space="preserve">CHURCH, then He </w:t>
      </w:r>
      <w:r w:rsidR="00820C4D">
        <w:t xml:space="preserve">draws nigh to us: </w:t>
      </w:r>
      <w:r w:rsidR="00820C4D" w:rsidRPr="00820C4D">
        <w:rPr>
          <w:b/>
        </w:rPr>
        <w:t>James 4:8</w:t>
      </w:r>
      <w:r w:rsidR="008E049A">
        <w:t>.</w:t>
      </w:r>
      <w:r w:rsidR="00820C4D">
        <w:t>)</w:t>
      </w:r>
    </w:p>
    <w:p w:rsidR="008F28B3" w:rsidRDefault="008F28B3" w:rsidP="007C7D02">
      <w:pPr>
        <w:pStyle w:val="NoSpacing"/>
      </w:pPr>
    </w:p>
    <w:p w:rsidR="008F28B3" w:rsidRDefault="008F28B3" w:rsidP="007C7D02">
      <w:pPr>
        <w:pStyle w:val="NoSpacing"/>
      </w:pPr>
      <w:r>
        <w:t>Understand again,</w:t>
      </w:r>
      <w:r w:rsidR="00820C4D">
        <w:t xml:space="preserve"> this world is NOT the standard</w:t>
      </w:r>
      <w:r>
        <w:t xml:space="preserve"> for truth, </w:t>
      </w:r>
      <w:r w:rsidR="00820C4D">
        <w:t>n</w:t>
      </w:r>
      <w:r>
        <w:t xml:space="preserve">or good!  For example, teach your children from an early age, commandments concerning the importance of sexual intercourse, </w:t>
      </w:r>
      <w:r w:rsidR="00820C4D">
        <w:t>being chaste, while you walk worthy of complete respect.   So they may heed the LORD’S words</w:t>
      </w:r>
      <w:r>
        <w:t xml:space="preserve"> when their temptations and sexual desires </w:t>
      </w:r>
      <w:r w:rsidR="00820C4D">
        <w:t>come.  You are an example of</w:t>
      </w:r>
      <w:r>
        <w:t xml:space="preserve"> </w:t>
      </w:r>
      <w:r w:rsidR="00E53B65">
        <w:t>living wi</w:t>
      </w:r>
      <w:r w:rsidR="00820C4D">
        <w:t>th our choices, good or bad.  (Y</w:t>
      </w:r>
      <w:r w:rsidR="00E53B65">
        <w:t>es</w:t>
      </w:r>
      <w:r w:rsidR="00820C4D">
        <w:t>,</w:t>
      </w:r>
      <w:r w:rsidR="00E53B65">
        <w:t xml:space="preserve"> there are some widows which are single parents, </w:t>
      </w:r>
      <w:r w:rsidR="00820C4D">
        <w:t xml:space="preserve">NOT EVERY girl made a bad choice, </w:t>
      </w:r>
      <w:r w:rsidR="00E53B65">
        <w:t xml:space="preserve">but the importance of you making wise choices for yourself and </w:t>
      </w:r>
      <w:r w:rsidR="00820C4D">
        <w:t>your children is a must</w:t>
      </w:r>
      <w:r w:rsidR="00E53B65">
        <w:t xml:space="preserve">: </w:t>
      </w:r>
      <w:proofErr w:type="spellStart"/>
      <w:r w:rsidR="00E53B65" w:rsidRPr="00820C4D">
        <w:rPr>
          <w:b/>
        </w:rPr>
        <w:t>ITimothy</w:t>
      </w:r>
      <w:proofErr w:type="spellEnd"/>
      <w:r w:rsidR="00E53B65" w:rsidRPr="00820C4D">
        <w:rPr>
          <w:b/>
        </w:rPr>
        <w:t xml:space="preserve"> 5:11-1</w:t>
      </w:r>
      <w:r w:rsidR="00820C4D" w:rsidRPr="00820C4D">
        <w:rPr>
          <w:b/>
        </w:rPr>
        <w:t xml:space="preserve">5, </w:t>
      </w:r>
      <w:proofErr w:type="spellStart"/>
      <w:r w:rsidR="00820C4D" w:rsidRPr="00820C4D">
        <w:rPr>
          <w:b/>
        </w:rPr>
        <w:t>ICorinthians</w:t>
      </w:r>
      <w:proofErr w:type="spellEnd"/>
      <w:r w:rsidR="00820C4D" w:rsidRPr="00820C4D">
        <w:rPr>
          <w:b/>
        </w:rPr>
        <w:t xml:space="preserve"> 7:39</w:t>
      </w:r>
      <w:r w:rsidR="00E53B65">
        <w:t>, etc.)</w:t>
      </w:r>
    </w:p>
    <w:p w:rsidR="00653C0E" w:rsidRDefault="00653C0E" w:rsidP="007C7D02">
      <w:pPr>
        <w:pStyle w:val="NoSpacing"/>
      </w:pPr>
    </w:p>
    <w:p w:rsidR="00653C0E" w:rsidRPr="00820C4D" w:rsidRDefault="00820C4D" w:rsidP="007C7D02">
      <w:pPr>
        <w:pStyle w:val="NoSpacing"/>
        <w:rPr>
          <w:b/>
        </w:rPr>
      </w:pPr>
      <w:r w:rsidRPr="00820C4D">
        <w:rPr>
          <w:b/>
        </w:rPr>
        <w:t>Ecclesiasticus 3:6</w:t>
      </w:r>
      <w:r>
        <w:t xml:space="preserve"> </w:t>
      </w:r>
      <w:r w:rsidRPr="00820C4D">
        <w:rPr>
          <w:b/>
        </w:rPr>
        <w:t xml:space="preserve">He that </w:t>
      </w:r>
      <w:proofErr w:type="spellStart"/>
      <w:r w:rsidRPr="00820C4D">
        <w:rPr>
          <w:b/>
        </w:rPr>
        <w:t>honoureth</w:t>
      </w:r>
      <w:proofErr w:type="spellEnd"/>
      <w:r w:rsidRPr="00820C4D">
        <w:rPr>
          <w:b/>
        </w:rPr>
        <w:t xml:space="preserve"> his father shall have a long life; and he that is obedient unto the Lord shall be a comfort to his mother.</w:t>
      </w:r>
    </w:p>
    <w:p w:rsidR="00820C4D" w:rsidRPr="00820C4D" w:rsidRDefault="00820C4D" w:rsidP="00820C4D">
      <w:pPr>
        <w:pStyle w:val="NoSpacing"/>
        <w:rPr>
          <w:b/>
        </w:rPr>
      </w:pPr>
      <w:r w:rsidRPr="00820C4D">
        <w:rPr>
          <w:b/>
        </w:rPr>
        <w:t xml:space="preserve">:9 For the blessing of the father </w:t>
      </w:r>
      <w:proofErr w:type="spellStart"/>
      <w:r w:rsidRPr="00820C4D">
        <w:rPr>
          <w:b/>
        </w:rPr>
        <w:t>establisheth</w:t>
      </w:r>
      <w:proofErr w:type="spellEnd"/>
      <w:r w:rsidRPr="00820C4D">
        <w:rPr>
          <w:b/>
        </w:rPr>
        <w:t xml:space="preserve"> the houses of children; but the curse of the mother </w:t>
      </w:r>
      <w:proofErr w:type="spellStart"/>
      <w:r w:rsidRPr="00820C4D">
        <w:rPr>
          <w:b/>
        </w:rPr>
        <w:t>rooteth</w:t>
      </w:r>
      <w:proofErr w:type="spellEnd"/>
      <w:r w:rsidRPr="00820C4D">
        <w:rPr>
          <w:b/>
        </w:rPr>
        <w:t xml:space="preserve"> out foundations.</w:t>
      </w:r>
    </w:p>
    <w:p w:rsidR="00820C4D" w:rsidRPr="00820C4D" w:rsidRDefault="00820C4D" w:rsidP="00820C4D">
      <w:pPr>
        <w:pStyle w:val="NoSpacing"/>
        <w:rPr>
          <w:b/>
        </w:rPr>
      </w:pPr>
      <w:r w:rsidRPr="00820C4D">
        <w:rPr>
          <w:b/>
        </w:rPr>
        <w:t xml:space="preserve">:10 </w:t>
      </w:r>
      <w:r>
        <w:rPr>
          <w:b/>
        </w:rPr>
        <w:t>GLORY NOT</w:t>
      </w:r>
      <w:r w:rsidRPr="00820C4D">
        <w:rPr>
          <w:b/>
        </w:rPr>
        <w:t xml:space="preserve"> in the </w:t>
      </w:r>
      <w:proofErr w:type="spellStart"/>
      <w:r w:rsidRPr="00820C4D">
        <w:rPr>
          <w:b/>
        </w:rPr>
        <w:t>dishonour</w:t>
      </w:r>
      <w:proofErr w:type="spellEnd"/>
      <w:r>
        <w:rPr>
          <w:b/>
        </w:rPr>
        <w:t xml:space="preserve"> of thy father; FOR THY FATHER’S</w:t>
      </w:r>
      <w:r w:rsidRPr="00820C4D">
        <w:rPr>
          <w:b/>
        </w:rPr>
        <w:t xml:space="preserve"> </w:t>
      </w:r>
      <w:proofErr w:type="spellStart"/>
      <w:r w:rsidRPr="00820C4D">
        <w:rPr>
          <w:b/>
        </w:rPr>
        <w:t>dishonour</w:t>
      </w:r>
      <w:proofErr w:type="spellEnd"/>
      <w:r w:rsidRPr="00820C4D">
        <w:rPr>
          <w:b/>
        </w:rPr>
        <w:t xml:space="preserve"> is </w:t>
      </w:r>
      <w:r>
        <w:rPr>
          <w:b/>
        </w:rPr>
        <w:t>NO GLORY</w:t>
      </w:r>
      <w:r w:rsidRPr="00820C4D">
        <w:rPr>
          <w:b/>
        </w:rPr>
        <w:t xml:space="preserve"> unto thee.</w:t>
      </w:r>
    </w:p>
    <w:p w:rsidR="00653C0E" w:rsidRDefault="00653C0E" w:rsidP="007C7D02">
      <w:pPr>
        <w:pStyle w:val="NoSpacing"/>
      </w:pPr>
      <w:r>
        <w:t xml:space="preserve">(Beware of how you deal with your </w:t>
      </w:r>
      <w:r w:rsidR="00C465B1">
        <w:t xml:space="preserve">own </w:t>
      </w:r>
      <w:r>
        <w:t>parents, or how you speak of your bad</w:t>
      </w:r>
      <w:r w:rsidR="00015EB0">
        <w:t xml:space="preserve"> parents to your children.  Parents are not our buddy</w:t>
      </w:r>
      <w:r>
        <w:t xml:space="preserve">, your shady cousin, </w:t>
      </w:r>
      <w:r w:rsidR="00820C4D">
        <w:t>n</w:t>
      </w:r>
      <w:r w:rsidR="00015EB0">
        <w:t>or a co-worker, BUT</w:t>
      </w:r>
      <w:r w:rsidR="00CB3970">
        <w:t xml:space="preserve"> we are commanded to honor</w:t>
      </w:r>
      <w:r>
        <w:t xml:space="preserve"> them.  Not lie</w:t>
      </w:r>
      <w:r w:rsidR="00D717CF">
        <w:t xml:space="preserve"> or make them good when they are</w:t>
      </w:r>
      <w:r>
        <w:t xml:space="preserve"> bad, but di</w:t>
      </w:r>
      <w:r w:rsidR="00C465B1">
        <w:t>shonoring them especially to</w:t>
      </w:r>
      <w:r>
        <w:t xml:space="preserve"> your children</w:t>
      </w:r>
      <w:r w:rsidR="00D717CF">
        <w:t xml:space="preserve"> or IN FRONT OF your children, shows children</w:t>
      </w:r>
      <w:r>
        <w:t xml:space="preserve"> there is no need to respect parents BECAUSE YOU are not an example of it.  And, a</w:t>
      </w:r>
      <w:r w:rsidR="00D717CF">
        <w:t>s long</w:t>
      </w:r>
      <w:r w:rsidR="00015EB0">
        <w:t xml:space="preserve"> as they see your </w:t>
      </w:r>
      <w:r w:rsidR="00D717CF">
        <w:t xml:space="preserve">BAD EXAMPLE, then they </w:t>
      </w:r>
      <w:r w:rsidR="00015EB0">
        <w:t>also WILL FOLLOW IT against</w:t>
      </w:r>
      <w:r w:rsidR="00D717CF">
        <w:t xml:space="preserve"> you</w:t>
      </w:r>
      <w:r>
        <w:t>!)</w:t>
      </w:r>
    </w:p>
    <w:p w:rsidR="00E53B65" w:rsidRDefault="00E53B65" w:rsidP="007C7D02">
      <w:pPr>
        <w:pStyle w:val="NoSpacing"/>
      </w:pPr>
    </w:p>
    <w:p w:rsidR="00E53B65" w:rsidRDefault="00E53B65" w:rsidP="007C7D02">
      <w:pPr>
        <w:pStyle w:val="NoSpacing"/>
      </w:pPr>
      <w:r>
        <w:t xml:space="preserve">Another worldly and sinful thing is women, especially women with children being </w:t>
      </w:r>
      <w:r w:rsidR="00015EB0">
        <w:t>VERY QUICK</w:t>
      </w:r>
      <w:r>
        <w:t xml:space="preserve"> to choose men, or any man, then also being equally as unwise to go unto to the next man, because the movies, television,</w:t>
      </w:r>
      <w:r w:rsidR="00D717CF">
        <w:t xml:space="preserve"> music, and others in the world sin in this way</w:t>
      </w:r>
      <w:r>
        <w:t xml:space="preserve">: </w:t>
      </w:r>
      <w:r w:rsidRPr="00D717CF">
        <w:rPr>
          <w:b/>
        </w:rPr>
        <w:t>Hebrews 13:4</w:t>
      </w:r>
      <w:r w:rsidR="00D717CF" w:rsidRPr="00D717CF">
        <w:rPr>
          <w:b/>
        </w:rPr>
        <w:t>, Ecclesiasticus 23:17-27</w:t>
      </w:r>
      <w:r w:rsidR="00015EB0">
        <w:t>:</w:t>
      </w:r>
    </w:p>
    <w:p w:rsidR="00015EB0" w:rsidRPr="00015EB0" w:rsidRDefault="00015EB0" w:rsidP="007C7D02">
      <w:pPr>
        <w:pStyle w:val="NoSpacing"/>
        <w:rPr>
          <w:b/>
        </w:rPr>
      </w:pPr>
      <w:r w:rsidRPr="00015EB0">
        <w:rPr>
          <w:b/>
        </w:rPr>
        <w:t xml:space="preserve">Proverbs 19:2 </w:t>
      </w:r>
      <w:r>
        <w:rPr>
          <w:b/>
        </w:rPr>
        <w:t>Also, that the soul be without</w:t>
      </w:r>
      <w:r w:rsidRPr="00015EB0">
        <w:rPr>
          <w:b/>
        </w:rPr>
        <w:t xml:space="preserve"> knowledge, </w:t>
      </w:r>
      <w:r>
        <w:rPr>
          <w:b/>
        </w:rPr>
        <w:t>IT IS NOT GOOD</w:t>
      </w:r>
      <w:r w:rsidRPr="00015EB0">
        <w:rPr>
          <w:b/>
        </w:rPr>
        <w:t xml:space="preserve">; and he </w:t>
      </w:r>
      <w:r>
        <w:rPr>
          <w:b/>
        </w:rPr>
        <w:t>THAT HASTETH</w:t>
      </w:r>
      <w:r w:rsidRPr="00015EB0">
        <w:rPr>
          <w:b/>
        </w:rPr>
        <w:t xml:space="preserve"> with his feet </w:t>
      </w:r>
      <w:proofErr w:type="spellStart"/>
      <w:r w:rsidRPr="00015EB0">
        <w:rPr>
          <w:b/>
        </w:rPr>
        <w:t>sinneth</w:t>
      </w:r>
      <w:proofErr w:type="spellEnd"/>
      <w:r w:rsidRPr="00015EB0">
        <w:rPr>
          <w:b/>
        </w:rPr>
        <w:t>.</w:t>
      </w:r>
    </w:p>
    <w:p w:rsidR="00E53B65" w:rsidRDefault="00E53B65" w:rsidP="007C7D02">
      <w:pPr>
        <w:pStyle w:val="NoSpacing"/>
      </w:pPr>
    </w:p>
    <w:p w:rsidR="00D717CF" w:rsidRPr="00D717CF" w:rsidRDefault="00D717CF" w:rsidP="00D717CF">
      <w:pPr>
        <w:pStyle w:val="NoSpacing"/>
        <w:rPr>
          <w:b/>
        </w:rPr>
      </w:pPr>
      <w:r w:rsidRPr="00D717CF">
        <w:rPr>
          <w:b/>
        </w:rPr>
        <w:t xml:space="preserve">Ecclesiasticus 23:22 Thus shall it go also with the wife that </w:t>
      </w:r>
      <w:proofErr w:type="spellStart"/>
      <w:r w:rsidRPr="00D717CF">
        <w:rPr>
          <w:b/>
        </w:rPr>
        <w:t>leaveth</w:t>
      </w:r>
      <w:proofErr w:type="spellEnd"/>
      <w:r w:rsidRPr="00D717CF">
        <w:rPr>
          <w:b/>
        </w:rPr>
        <w:t xml:space="preserve"> her husband, and bringeth in an heir by another.</w:t>
      </w:r>
    </w:p>
    <w:p w:rsidR="00D717CF" w:rsidRPr="00D717CF" w:rsidRDefault="00D717CF" w:rsidP="00D717CF">
      <w:pPr>
        <w:pStyle w:val="NoSpacing"/>
        <w:rPr>
          <w:b/>
        </w:rPr>
      </w:pPr>
      <w:r w:rsidRPr="00D717CF">
        <w:rPr>
          <w:b/>
        </w:rPr>
        <w:t xml:space="preserve">:23 For first, she hath disobeyed the law of the </w:t>
      </w:r>
      <w:proofErr w:type="gramStart"/>
      <w:r w:rsidRPr="00D717CF">
        <w:rPr>
          <w:b/>
        </w:rPr>
        <w:t>most High</w:t>
      </w:r>
      <w:proofErr w:type="gramEnd"/>
      <w:r w:rsidRPr="00D717CF">
        <w:rPr>
          <w:b/>
        </w:rPr>
        <w:t>; and secondly, she hath trespassed against her own husband; and thirdly, she hath played the whore in adultery, and brought children by another man.</w:t>
      </w:r>
    </w:p>
    <w:p w:rsidR="00D717CF" w:rsidRDefault="00D717CF" w:rsidP="007C7D02">
      <w:pPr>
        <w:pStyle w:val="NoSpacing"/>
      </w:pPr>
    </w:p>
    <w:p w:rsidR="004E66DD" w:rsidRPr="004E66DD" w:rsidRDefault="00D717CF" w:rsidP="004E66DD">
      <w:pPr>
        <w:pStyle w:val="NoSpacing"/>
        <w:rPr>
          <w:b/>
        </w:rPr>
      </w:pPr>
      <w:r w:rsidRPr="004E66DD">
        <w:rPr>
          <w:b/>
        </w:rPr>
        <w:t xml:space="preserve">Wisdom of Solomon 3:16 </w:t>
      </w:r>
      <w:r w:rsidR="004E66DD" w:rsidRPr="004E66DD">
        <w:rPr>
          <w:b/>
        </w:rPr>
        <w:t xml:space="preserve">As for the children of adulterers, </w:t>
      </w:r>
      <w:r w:rsidR="004E66DD">
        <w:rPr>
          <w:b/>
        </w:rPr>
        <w:t>THEY SHALL NOT</w:t>
      </w:r>
      <w:r w:rsidR="004E66DD" w:rsidRPr="004E66DD">
        <w:rPr>
          <w:b/>
        </w:rPr>
        <w:t xml:space="preserve"> come to their perfection, and </w:t>
      </w:r>
      <w:r w:rsidR="004E66DD">
        <w:rPr>
          <w:b/>
        </w:rPr>
        <w:t>THE SEED OF AN UNRIGHTEOUS BED</w:t>
      </w:r>
      <w:r w:rsidR="004E66DD" w:rsidRPr="004E66DD">
        <w:rPr>
          <w:b/>
        </w:rPr>
        <w:t xml:space="preserve"> shall be rooted out.</w:t>
      </w:r>
    </w:p>
    <w:p w:rsidR="004E66DD" w:rsidRPr="004E66DD" w:rsidRDefault="004E66DD" w:rsidP="004E66DD">
      <w:pPr>
        <w:pStyle w:val="NoSpacing"/>
        <w:rPr>
          <w:b/>
        </w:rPr>
      </w:pPr>
      <w:r w:rsidRPr="004E66DD">
        <w:rPr>
          <w:b/>
        </w:rPr>
        <w:t xml:space="preserve">:17 For though they live long, yet shall they be nothing regarded: and their last age shall be without </w:t>
      </w:r>
      <w:proofErr w:type="spellStart"/>
      <w:r w:rsidRPr="004E66DD">
        <w:rPr>
          <w:b/>
        </w:rPr>
        <w:t>honour</w:t>
      </w:r>
      <w:proofErr w:type="spellEnd"/>
      <w:r w:rsidRPr="004E66DD">
        <w:rPr>
          <w:b/>
        </w:rPr>
        <w:t>.</w:t>
      </w:r>
    </w:p>
    <w:p w:rsidR="00E53B65" w:rsidRDefault="004E66DD" w:rsidP="004E66DD">
      <w:pPr>
        <w:pStyle w:val="NoSpacing"/>
        <w:rPr>
          <w:b/>
        </w:rPr>
      </w:pPr>
      <w:r w:rsidRPr="004E66DD">
        <w:rPr>
          <w:b/>
        </w:rPr>
        <w:t>:18 Or, if they die quickly, they have no hope, neither comfort in the day of trial.</w:t>
      </w:r>
    </w:p>
    <w:p w:rsidR="004E66DD" w:rsidRPr="004E66DD" w:rsidRDefault="004E66DD" w:rsidP="004E66DD">
      <w:pPr>
        <w:pStyle w:val="NoSpacing"/>
      </w:pPr>
      <w:r>
        <w:t>(</w:t>
      </w:r>
      <w:r w:rsidR="00DE04E4">
        <w:t xml:space="preserve">Just because you and many women may have done this or have baby daddies, DOES NOT make it okay.  </w:t>
      </w:r>
      <w:r w:rsidR="004F257E">
        <w:t xml:space="preserve">NOR that you have no hope, if you have several kids with different fathers.  </w:t>
      </w:r>
      <w:r w:rsidR="00DE04E4">
        <w:t xml:space="preserve">Always humbly ask for mercy.  </w:t>
      </w:r>
      <w:r>
        <w:t xml:space="preserve">Why do you think the prayer of harlots and sinners was heard by the Lord!? </w:t>
      </w:r>
      <w:r w:rsidRPr="004E66DD">
        <w:rPr>
          <w:b/>
        </w:rPr>
        <w:t>Luke 9:14-18, Matthew 9:10-13, Psalms 51:16-17, Isaiah 57:15.</w:t>
      </w:r>
      <w:r>
        <w:t xml:space="preserve"> They </w:t>
      </w:r>
      <w:r w:rsidR="00767AB3">
        <w:t>humbly prayed for forgiveness and</w:t>
      </w:r>
      <w:r>
        <w:t xml:space="preserve"> </w:t>
      </w:r>
      <w:r w:rsidR="00767AB3">
        <w:t>did not follow religion</w:t>
      </w:r>
      <w:r w:rsidR="00015EB0">
        <w:t>, nor arrogantly think they</w:t>
      </w:r>
      <w:r w:rsidR="00767AB3">
        <w:t>’re</w:t>
      </w:r>
      <w:r w:rsidR="00015EB0">
        <w:t xml:space="preserve"> already forgiven or do no wrong</w:t>
      </w:r>
      <w:r w:rsidR="00767AB3">
        <w:t>;</w:t>
      </w:r>
      <w:r>
        <w:t xml:space="preserve"> but truly and humbly sought forgiveness</w:t>
      </w:r>
      <w:r w:rsidR="00E30875">
        <w:t>, and changed</w:t>
      </w:r>
      <w:r>
        <w:t>!)</w:t>
      </w:r>
    </w:p>
    <w:p w:rsidR="00653C0E" w:rsidRDefault="00653C0E" w:rsidP="007C7D02">
      <w:pPr>
        <w:pStyle w:val="NoSpacing"/>
      </w:pPr>
    </w:p>
    <w:p w:rsidR="00653C0E" w:rsidRDefault="00653C0E" w:rsidP="007C7D02">
      <w:pPr>
        <w:pStyle w:val="NoSpacing"/>
      </w:pPr>
      <w:r>
        <w:t>Again, a woman is NOT TO HAVE many men, or even more than one</w:t>
      </w:r>
      <w:r w:rsidR="004E66DD">
        <w:t xml:space="preserve"> IN HER LIFE, unless she is a widow</w:t>
      </w:r>
      <w:r>
        <w:t xml:space="preserve">.  Because it leads to the world we live in.  Baby </w:t>
      </w:r>
      <w:proofErr w:type="spellStart"/>
      <w:r>
        <w:t>daddys</w:t>
      </w:r>
      <w:proofErr w:type="spellEnd"/>
      <w:r>
        <w:t xml:space="preserve">, multiple fathers, </w:t>
      </w:r>
      <w:r w:rsidR="00D717CF">
        <w:t xml:space="preserve">loving one kid but not the other </w:t>
      </w:r>
      <w:r w:rsidR="00D717CF">
        <w:lastRenderedPageBreak/>
        <w:t>child be</w:t>
      </w:r>
      <w:r w:rsidR="003F2977">
        <w:t>cause you loved his father, but hate her and her sneaky</w:t>
      </w:r>
      <w:r w:rsidR="00D717CF">
        <w:t xml:space="preserve"> daddy, etc.  Learn the commandments</w:t>
      </w:r>
      <w:r w:rsidR="003F2977">
        <w:t xml:space="preserve">, and establish them in </w:t>
      </w:r>
      <w:r w:rsidR="00D717CF">
        <w:t xml:space="preserve">YOURSELF and within </w:t>
      </w:r>
      <w:r w:rsidR="003F2977">
        <w:t xml:space="preserve">your household, speak of them daily: </w:t>
      </w:r>
      <w:r w:rsidR="003F2977" w:rsidRPr="004E66DD">
        <w:rPr>
          <w:b/>
        </w:rPr>
        <w:t>Deuteronomy 6:7</w:t>
      </w:r>
      <w:r w:rsidR="003F2977">
        <w:t>:</w:t>
      </w:r>
    </w:p>
    <w:p w:rsidR="004E66DD" w:rsidRDefault="004E66DD" w:rsidP="007C7D02">
      <w:pPr>
        <w:pStyle w:val="NoSpacing"/>
      </w:pPr>
    </w:p>
    <w:p w:rsidR="003F2977" w:rsidRPr="004E66DD" w:rsidRDefault="00D717CF" w:rsidP="007C7D02">
      <w:pPr>
        <w:pStyle w:val="NoSpacing"/>
        <w:rPr>
          <w:b/>
        </w:rPr>
      </w:pPr>
      <w:r w:rsidRPr="004E66DD">
        <w:rPr>
          <w:b/>
        </w:rPr>
        <w:t>Deuteronomy 22</w:t>
      </w:r>
      <w:r w:rsidR="004E66DD" w:rsidRPr="004E66DD">
        <w:rPr>
          <w:b/>
        </w:rPr>
        <w:t xml:space="preserve">:21 Then they shall bring out the damsel to the door of her father's house, and the men of her city shall stone her with stones that she die: because </w:t>
      </w:r>
      <w:r w:rsidR="004E66DD">
        <w:rPr>
          <w:b/>
        </w:rPr>
        <w:t>SHE HATH WROUGHT FOLLY</w:t>
      </w:r>
      <w:r w:rsidR="004E66DD" w:rsidRPr="004E66DD">
        <w:rPr>
          <w:b/>
        </w:rPr>
        <w:t xml:space="preserve"> in Israel, </w:t>
      </w:r>
      <w:r w:rsidR="004E66DD">
        <w:rPr>
          <w:b/>
        </w:rPr>
        <w:t>TO PLAY THE WHORE</w:t>
      </w:r>
      <w:r w:rsidR="004E66DD" w:rsidRPr="004E66DD">
        <w:rPr>
          <w:b/>
        </w:rPr>
        <w:t xml:space="preserve"> in her father's house: so </w:t>
      </w:r>
      <w:r w:rsidR="004E66DD">
        <w:rPr>
          <w:b/>
        </w:rPr>
        <w:t>SHALT THOU PUT EVIL AWAY</w:t>
      </w:r>
      <w:r w:rsidR="004E66DD" w:rsidRPr="004E66DD">
        <w:rPr>
          <w:b/>
        </w:rPr>
        <w:t xml:space="preserve"> from among you.</w:t>
      </w:r>
    </w:p>
    <w:p w:rsidR="003F2977" w:rsidRDefault="003F2977" w:rsidP="007C7D02">
      <w:pPr>
        <w:pStyle w:val="NoSpacing"/>
      </w:pPr>
    </w:p>
    <w:p w:rsidR="003F2977" w:rsidRDefault="00AC78CF" w:rsidP="007C7D02">
      <w:pPr>
        <w:pStyle w:val="NoSpacing"/>
      </w:pPr>
      <w:r>
        <w:t>This is wisdom, because girls and women sl</w:t>
      </w:r>
      <w:r w:rsidR="00767AB3">
        <w:t>eeping around NOT ONLY destroy</w:t>
      </w:r>
      <w:r w:rsidR="003F2977">
        <w:t xml:space="preserve"> their mind and perceptions of good or evil, but they deceive the other girls, women and their daughters and sons, observing them sleep around</w:t>
      </w:r>
      <w:r w:rsidR="00E30875">
        <w:t xml:space="preserve"> to think its “normal” or okay</w:t>
      </w:r>
      <w:r w:rsidR="003F2977">
        <w:t xml:space="preserve">.  </w:t>
      </w:r>
      <w:r w:rsidR="004E66DD">
        <w:t>If you have the “I need a piece,”, or “</w:t>
      </w:r>
      <w:r w:rsidR="00767AB3">
        <w:t>I DO</w:t>
      </w:r>
      <w:r w:rsidR="004E66DD">
        <w:t xml:space="preserve"> what I want” mindset, STOP!  </w:t>
      </w:r>
      <w:r w:rsidR="003F2977">
        <w:t>Be a good example.</w:t>
      </w:r>
      <w:r>
        <w:t xml:space="preserve">  Show </w:t>
      </w:r>
      <w:r w:rsidR="00767AB3">
        <w:t>true love and then</w:t>
      </w:r>
      <w:r>
        <w:t xml:space="preserve"> be worthy of </w:t>
      </w:r>
      <w:r w:rsidR="004E66DD">
        <w:t xml:space="preserve">being </w:t>
      </w:r>
      <w:r>
        <w:t>honor</w:t>
      </w:r>
      <w:r w:rsidR="004E66DD">
        <w:t>ed and respected</w:t>
      </w:r>
      <w:r>
        <w:t xml:space="preserve">: </w:t>
      </w:r>
      <w:r w:rsidRPr="004E66DD">
        <w:rPr>
          <w:b/>
        </w:rPr>
        <w:t>Ephesians 6:4</w:t>
      </w:r>
      <w:r>
        <w:t>.</w:t>
      </w:r>
    </w:p>
    <w:p w:rsidR="00AC78CF" w:rsidRDefault="00AC78CF" w:rsidP="007C7D02">
      <w:pPr>
        <w:pStyle w:val="NoSpacing"/>
      </w:pPr>
    </w:p>
    <w:p w:rsidR="00AC78CF" w:rsidRDefault="00AC78CF" w:rsidP="007C7D02">
      <w:pPr>
        <w:pStyle w:val="NoSpacing"/>
      </w:pPr>
      <w:r w:rsidRPr="004E66DD">
        <w:rPr>
          <w:b/>
        </w:rPr>
        <w:t>Ephesians 6:4</w:t>
      </w:r>
      <w:r w:rsidR="004E66DD" w:rsidRPr="004E66DD">
        <w:rPr>
          <w:b/>
        </w:rPr>
        <w:t xml:space="preserve"> And, ye fathers, provoke not your children to wrath: but bring them up in the nurture and admonition of the Lord.</w:t>
      </w:r>
      <w:r w:rsidR="004E66DD">
        <w:rPr>
          <w:b/>
        </w:rPr>
        <w:br/>
      </w:r>
      <w:r w:rsidR="004E66DD" w:rsidRPr="004E66DD">
        <w:t>(</w:t>
      </w:r>
      <w:r w:rsidR="00767AB3">
        <w:t>By choosing an evil man</w:t>
      </w:r>
      <w:r w:rsidR="004E66DD" w:rsidRPr="004E66DD">
        <w:t xml:space="preserve">; by lying against their father or who was their father; by neglecting them; by being cruel or abusing them; by having </w:t>
      </w:r>
      <w:r w:rsidR="00767AB3">
        <w:t xml:space="preserve">a favorite </w:t>
      </w:r>
      <w:r w:rsidR="004E66DD" w:rsidRPr="004E66DD">
        <w:t>chil</w:t>
      </w:r>
      <w:r w:rsidR="00767AB3">
        <w:t>d</w:t>
      </w:r>
      <w:r w:rsidR="004E66DD" w:rsidRPr="004E66DD">
        <w:t xml:space="preserve">; </w:t>
      </w:r>
      <w:r w:rsidR="00767AB3">
        <w:t xml:space="preserve">BY LYING; </w:t>
      </w:r>
      <w:r w:rsidR="008E3EF0">
        <w:t xml:space="preserve">by abandoning them; </w:t>
      </w:r>
      <w:r w:rsidR="004E66DD" w:rsidRPr="004E66DD">
        <w:t>by being selfish; by teaching them to follow the world or what you think, and NOT the LORD, etc., etc. ,etc.)</w:t>
      </w:r>
    </w:p>
    <w:p w:rsidR="00767AB3" w:rsidRDefault="00767AB3" w:rsidP="007C7D02">
      <w:pPr>
        <w:pStyle w:val="NoSpacing"/>
      </w:pPr>
    </w:p>
    <w:p w:rsidR="00767AB3" w:rsidRPr="00CB3970" w:rsidRDefault="00767AB3" w:rsidP="007C7D02">
      <w:pPr>
        <w:pStyle w:val="NoSpacing"/>
        <w:rPr>
          <w:b/>
        </w:rPr>
      </w:pPr>
      <w:r w:rsidRPr="00CB3970">
        <w:rPr>
          <w:b/>
        </w:rPr>
        <w:t xml:space="preserve">Ecclesiasticus 28:17 The stroke of the whip </w:t>
      </w:r>
      <w:proofErr w:type="spellStart"/>
      <w:r w:rsidRPr="00CB3970">
        <w:rPr>
          <w:b/>
        </w:rPr>
        <w:t>maketh</w:t>
      </w:r>
      <w:proofErr w:type="spellEnd"/>
      <w:r w:rsidRPr="00CB3970">
        <w:rPr>
          <w:b/>
        </w:rPr>
        <w:t xml:space="preserve"> marks in the flesh: but the stroke of the tongue </w:t>
      </w:r>
      <w:proofErr w:type="spellStart"/>
      <w:r w:rsidRPr="00CB3970">
        <w:rPr>
          <w:b/>
        </w:rPr>
        <w:t>breaketh</w:t>
      </w:r>
      <w:proofErr w:type="spellEnd"/>
      <w:r w:rsidRPr="00CB3970">
        <w:rPr>
          <w:b/>
        </w:rPr>
        <w:t xml:space="preserve"> the bones.</w:t>
      </w:r>
    </w:p>
    <w:p w:rsidR="00767AB3" w:rsidRPr="004E66DD" w:rsidRDefault="00767AB3" w:rsidP="007C7D02">
      <w:pPr>
        <w:pStyle w:val="NoSpacing"/>
        <w:rPr>
          <w:b/>
        </w:rPr>
      </w:pPr>
      <w:r>
        <w:t xml:space="preserve">(YOU ARE THEIR MOTHER, choose your words very carefully.  Cruel jokes, derogatory </w:t>
      </w:r>
      <w:r w:rsidR="00CB3970">
        <w:t>nickname</w:t>
      </w:r>
      <w:r w:rsidR="00C658EF">
        <w:t>s, cruel words, and INSULTS from you</w:t>
      </w:r>
      <w:r w:rsidR="00CB3970">
        <w:t xml:space="preserve"> HURT to the soul</w:t>
      </w:r>
      <w:r>
        <w:t xml:space="preserve">.  Recall what you remember from your childhood!  </w:t>
      </w:r>
      <w:r w:rsidR="00CB3970">
        <w:t>Be careful what you say, especially to your children, ALWAYS</w:t>
      </w:r>
      <w:r>
        <w:t>!</w:t>
      </w:r>
      <w:r w:rsidR="00CB3970">
        <w:t>)</w:t>
      </w:r>
    </w:p>
    <w:p w:rsidR="00AC78CF" w:rsidRDefault="00AC78CF" w:rsidP="007C7D02">
      <w:pPr>
        <w:pStyle w:val="NoSpacing"/>
      </w:pPr>
    </w:p>
    <w:p w:rsidR="00AC78CF" w:rsidRDefault="00AC78CF" w:rsidP="007C7D02">
      <w:pPr>
        <w:pStyle w:val="NoSpacing"/>
      </w:pPr>
      <w:r>
        <w:t>Choose a man carefully, because he</w:t>
      </w:r>
      <w:r w:rsidR="00767AB3">
        <w:t xml:space="preserve"> is not a car you can trade in, </w:t>
      </w:r>
      <w:r w:rsidR="008E3EF0">
        <w:t>n</w:t>
      </w:r>
      <w:r>
        <w:t xml:space="preserve">or a purse </w:t>
      </w:r>
      <w:r w:rsidR="008E3EF0">
        <w:t xml:space="preserve">or shoes </w:t>
      </w:r>
      <w:r>
        <w:t>you can exchange if you see a better one!</w:t>
      </w:r>
    </w:p>
    <w:p w:rsidR="00AC78CF" w:rsidRDefault="00AC78CF" w:rsidP="00AC78CF">
      <w:pPr>
        <w:pStyle w:val="NoSpacing"/>
      </w:pPr>
    </w:p>
    <w:p w:rsidR="00AC78CF" w:rsidRDefault="00FC14A4" w:rsidP="007C7D02">
      <w:pPr>
        <w:pStyle w:val="NoSpacing"/>
      </w:pPr>
      <w:r w:rsidRPr="00FC14A4">
        <w:rPr>
          <w:b/>
        </w:rPr>
        <w:t xml:space="preserve">Mark 10:12 And if a woman shall put away her husband, and be married to another, she </w:t>
      </w:r>
      <w:proofErr w:type="spellStart"/>
      <w:r w:rsidRPr="00FC14A4">
        <w:rPr>
          <w:b/>
        </w:rPr>
        <w:t>committeth</w:t>
      </w:r>
      <w:proofErr w:type="spellEnd"/>
      <w:r w:rsidRPr="00FC14A4">
        <w:rPr>
          <w:b/>
        </w:rPr>
        <w:t xml:space="preserve"> adultery.</w:t>
      </w:r>
      <w:r>
        <w:t xml:space="preserve">  (If you</w:t>
      </w:r>
      <w:r w:rsidR="00AC78CF">
        <w:t xml:space="preserve"> depart</w:t>
      </w:r>
      <w:r>
        <w:t xml:space="preserve"> from the man the LORD ordains for you.  So we must check with Him by PRAYERS, NOT only our feelings, but also His laws and word.  The LORD </w:t>
      </w:r>
      <w:proofErr w:type="gramStart"/>
      <w:r>
        <w:t>judges</w:t>
      </w:r>
      <w:proofErr w:type="gramEnd"/>
      <w:r>
        <w:t xml:space="preserve"> sinful men, worry about you, and your judgment!</w:t>
      </w:r>
      <w:r w:rsidR="00B73CC5">
        <w:t xml:space="preserve"> </w:t>
      </w:r>
      <w:r w:rsidR="00B73CC5">
        <w:rPr>
          <w:b/>
          <w:bCs/>
        </w:rPr>
        <w:t xml:space="preserve">Philippians 2:12, </w:t>
      </w:r>
      <w:proofErr w:type="spellStart"/>
      <w:r w:rsidR="00B73CC5">
        <w:rPr>
          <w:b/>
          <w:bCs/>
        </w:rPr>
        <w:t>IIEsdras</w:t>
      </w:r>
      <w:proofErr w:type="spellEnd"/>
      <w:r w:rsidR="00B73CC5">
        <w:rPr>
          <w:b/>
          <w:bCs/>
        </w:rPr>
        <w:t xml:space="preserve"> 7:6-9, Matthew 7:3-5.</w:t>
      </w:r>
      <w:r w:rsidR="00AC78CF">
        <w:t>)</w:t>
      </w:r>
    </w:p>
    <w:p w:rsidR="00FC14A4" w:rsidRDefault="00FC14A4" w:rsidP="007C7D02">
      <w:pPr>
        <w:pStyle w:val="NoSpacing"/>
      </w:pPr>
    </w:p>
    <w:p w:rsidR="00FC14A4" w:rsidRPr="00FC14A4" w:rsidRDefault="00AC78CF" w:rsidP="00FC14A4">
      <w:pPr>
        <w:pStyle w:val="NoSpacing"/>
        <w:rPr>
          <w:b/>
        </w:rPr>
      </w:pPr>
      <w:proofErr w:type="spellStart"/>
      <w:r w:rsidRPr="00FC14A4">
        <w:rPr>
          <w:b/>
        </w:rPr>
        <w:t>ICorin</w:t>
      </w:r>
      <w:r w:rsidR="00FC14A4" w:rsidRPr="00FC14A4">
        <w:rPr>
          <w:b/>
        </w:rPr>
        <w:t>thians</w:t>
      </w:r>
      <w:proofErr w:type="spellEnd"/>
      <w:r w:rsidR="00FC14A4" w:rsidRPr="00FC14A4">
        <w:rPr>
          <w:b/>
        </w:rPr>
        <w:t xml:space="preserve"> 7:10 And unto the married I command, yet not I, but the Lord, </w:t>
      </w:r>
      <w:proofErr w:type="gramStart"/>
      <w:r w:rsidR="00FC14A4" w:rsidRPr="00FC14A4">
        <w:rPr>
          <w:b/>
        </w:rPr>
        <w:t>Let</w:t>
      </w:r>
      <w:proofErr w:type="gramEnd"/>
      <w:r w:rsidR="00FC14A4" w:rsidRPr="00FC14A4">
        <w:rPr>
          <w:b/>
        </w:rPr>
        <w:t xml:space="preserve"> not the wife depart from her husband:</w:t>
      </w:r>
    </w:p>
    <w:p w:rsidR="00AC78CF" w:rsidRDefault="00FC14A4" w:rsidP="00FC14A4">
      <w:pPr>
        <w:pStyle w:val="NoSpacing"/>
        <w:rPr>
          <w:b/>
        </w:rPr>
      </w:pPr>
      <w:r w:rsidRPr="00FC14A4">
        <w:rPr>
          <w:b/>
        </w:rPr>
        <w:t xml:space="preserve">:11 But and if she </w:t>
      </w:r>
      <w:proofErr w:type="gramStart"/>
      <w:r w:rsidRPr="00FC14A4">
        <w:rPr>
          <w:b/>
        </w:rPr>
        <w:t>depart</w:t>
      </w:r>
      <w:proofErr w:type="gramEnd"/>
      <w:r w:rsidRPr="00FC14A4">
        <w:rPr>
          <w:b/>
        </w:rPr>
        <w:t>, let her remain unmarried, or be reconciled to her husband: and let not the husband put away his wife.</w:t>
      </w:r>
    </w:p>
    <w:p w:rsidR="00FC14A4" w:rsidRDefault="00FC14A4" w:rsidP="00FC14A4">
      <w:pPr>
        <w:pStyle w:val="NoSpacing"/>
      </w:pPr>
      <w:r>
        <w:t>(Don’t be hasty to pick a boyfriend or man, or get into a new relationship.  The LORD is merciful because some of you do not know or are unlearned because you went or go to church</w:t>
      </w:r>
      <w:r w:rsidR="003806DF">
        <w:t xml:space="preserve">: </w:t>
      </w:r>
      <w:r w:rsidR="003806DF">
        <w:rPr>
          <w:b/>
          <w:bCs/>
        </w:rPr>
        <w:t>Acts 17:30-31</w:t>
      </w:r>
      <w:r>
        <w:t>.  Repent, humbly learn.)</w:t>
      </w:r>
    </w:p>
    <w:p w:rsidR="00FC14A4" w:rsidRPr="00FC14A4" w:rsidRDefault="00204B2B" w:rsidP="00FC14A4">
      <w:pPr>
        <w:pStyle w:val="NoSpacing"/>
      </w:pPr>
      <w:r>
        <w:t>REALIZE that the customs of society,</w:t>
      </w:r>
      <w:r w:rsidR="00FC14A4">
        <w:t xml:space="preserve"> traditions of marriage in the church and religion are NOT of the Lord.  So humbly learn about marriage according to the word of truth and the commandments</w:t>
      </w:r>
      <w:r>
        <w:t>.</w:t>
      </w:r>
      <w:r w:rsidR="00FC14A4">
        <w:t>)</w:t>
      </w:r>
    </w:p>
    <w:p w:rsidR="00AC78CF" w:rsidRDefault="00AC78CF" w:rsidP="007C7D02">
      <w:pPr>
        <w:pStyle w:val="NoSpacing"/>
      </w:pPr>
    </w:p>
    <w:p w:rsidR="00204B2B" w:rsidRDefault="00204B2B" w:rsidP="00204B2B">
      <w:pPr>
        <w:pStyle w:val="NoSpacing"/>
      </w:pPr>
      <w:r w:rsidRPr="00204B2B">
        <w:rPr>
          <w:b/>
        </w:rPr>
        <w:t>Ecclesiasticus 7:24</w:t>
      </w:r>
      <w:r w:rsidR="00AC78CF" w:rsidRPr="00204B2B">
        <w:rPr>
          <w:b/>
        </w:rPr>
        <w:t xml:space="preserve"> </w:t>
      </w:r>
      <w:r w:rsidRPr="00204B2B">
        <w:rPr>
          <w:b/>
        </w:rPr>
        <w:t xml:space="preserve">Hast thou daughters? have a care of their </w:t>
      </w:r>
      <w:proofErr w:type="gramStart"/>
      <w:r w:rsidRPr="00204B2B">
        <w:rPr>
          <w:b/>
        </w:rPr>
        <w:t>body, and</w:t>
      </w:r>
      <w:proofErr w:type="gramEnd"/>
      <w:r w:rsidRPr="00204B2B">
        <w:rPr>
          <w:b/>
        </w:rPr>
        <w:t xml:space="preserve"> shew not thyself cheerful toward them.</w:t>
      </w:r>
      <w:r>
        <w:t xml:space="preserve"> (Control how your daughters dress, and EVERYTHING they do.  Cover them up, whether or not they are well built, monitor all their comings and goings.</w:t>
      </w:r>
      <w:r w:rsidR="00517B7C">
        <w:t xml:space="preserve"> Be the authority, not their favorite girlfriend or buddy.</w:t>
      </w:r>
      <w:r>
        <w:t>)</w:t>
      </w:r>
    </w:p>
    <w:p w:rsidR="00AC78CF" w:rsidRPr="00703D22" w:rsidRDefault="00703D22" w:rsidP="00204B2B">
      <w:pPr>
        <w:pStyle w:val="NoSpacing"/>
        <w:rPr>
          <w:b/>
        </w:rPr>
      </w:pPr>
      <w:r w:rsidRPr="00703D22">
        <w:rPr>
          <w:b/>
        </w:rPr>
        <w:lastRenderedPageBreak/>
        <w:t>:</w:t>
      </w:r>
      <w:r w:rsidR="00204B2B" w:rsidRPr="00703D22">
        <w:rPr>
          <w:b/>
        </w:rPr>
        <w:t>25 Marry thy daughter, and so shalt thou have performed a weighty matter: but give her to a man of understanding.</w:t>
      </w:r>
    </w:p>
    <w:p w:rsidR="00AC78CF" w:rsidRDefault="00AC78CF" w:rsidP="007C7D02">
      <w:pPr>
        <w:pStyle w:val="NoSpacing"/>
      </w:pPr>
      <w:r>
        <w:t xml:space="preserve">(choosing a man, whether you are </w:t>
      </w:r>
      <w:r w:rsidR="00517B7C">
        <w:t>ages 13-14 or</w:t>
      </w:r>
      <w:r>
        <w:t xml:space="preserve"> 34-50</w:t>
      </w:r>
      <w:r w:rsidR="00517B7C">
        <w:t>yrs old</w:t>
      </w:r>
      <w:r>
        <w:t>, is a weighty matter, one of the most important choices EVER!  Your own life has shown you that, a</w:t>
      </w:r>
      <w:r w:rsidR="00517B7C">
        <w:t xml:space="preserve">nd all those </w:t>
      </w:r>
      <w:r>
        <w:t>around you!  TIME TO LEARN now, and change.</w:t>
      </w:r>
      <w:r w:rsidR="00517B7C">
        <w:t xml:space="preserve">  Then, you MUST </w:t>
      </w:r>
      <w:r w:rsidR="00703D22">
        <w:t>be on the lev</w:t>
      </w:r>
      <w:r w:rsidR="00517B7C">
        <w:t xml:space="preserve">el to choose a good man for her, </w:t>
      </w:r>
      <w:r w:rsidR="00703D22">
        <w:t>through the LORD!</w:t>
      </w:r>
      <w:r>
        <w:t>)</w:t>
      </w:r>
    </w:p>
    <w:p w:rsidR="00AC78CF" w:rsidRDefault="00AC78CF" w:rsidP="007C7D02">
      <w:pPr>
        <w:pStyle w:val="NoSpacing"/>
      </w:pPr>
    </w:p>
    <w:p w:rsidR="00E53B65" w:rsidRDefault="00E53B65" w:rsidP="007C7D02">
      <w:pPr>
        <w:pStyle w:val="NoSpacing"/>
      </w:pPr>
    </w:p>
    <w:p w:rsidR="00E53B65" w:rsidRDefault="00E53B65" w:rsidP="007C7D02">
      <w:pPr>
        <w:pStyle w:val="NoSpacing"/>
      </w:pPr>
      <w:r>
        <w:t xml:space="preserve">Each single mom’s situation is different, read this as a beginning of your learning, rather than a putdown (which it is not) or “judging you.”  These are the judgments and truth you were not taught, which is why you have much </w:t>
      </w:r>
      <w:r w:rsidR="00703D22">
        <w:t xml:space="preserve">so much </w:t>
      </w:r>
      <w:r>
        <w:t>responsibility and trials.  Yet through the LORD who sees all things, by humbly learning and APPLYING His word of wisdom, you may achieve the best for you and your children</w:t>
      </w:r>
      <w:r w:rsidR="00703D22">
        <w:t>.</w:t>
      </w:r>
      <w:r>
        <w:t xml:space="preserve"> NOT JUST TEACH</w:t>
      </w:r>
      <w:r w:rsidR="00517B7C">
        <w:t>ING</w:t>
      </w:r>
      <w:r>
        <w:t xml:space="preserve"> THEM what you think is best</w:t>
      </w:r>
      <w:r w:rsidR="00517B7C">
        <w:t>,</w:t>
      </w:r>
      <w:r>
        <w:t xml:space="preserve"> or what you feel </w:t>
      </w:r>
      <w:r w:rsidR="00517B7C">
        <w:t xml:space="preserve">others or </w:t>
      </w:r>
      <w:r>
        <w:t>your parents think is best:</w:t>
      </w:r>
    </w:p>
    <w:p w:rsidR="00703D22" w:rsidRPr="00703D22" w:rsidRDefault="00703D22" w:rsidP="00703D22">
      <w:pPr>
        <w:pStyle w:val="NoSpacing"/>
        <w:rPr>
          <w:b/>
        </w:rPr>
      </w:pPr>
      <w:r w:rsidRPr="00703D22">
        <w:rPr>
          <w:b/>
        </w:rPr>
        <w:t xml:space="preserve">Hebrews 12:9 Furthermore we have had fathers of our flesh which corrected us, and we gave them reverence: </w:t>
      </w:r>
      <w:r>
        <w:rPr>
          <w:b/>
        </w:rPr>
        <w:t>SHALL WE NOT MUCH RATHER</w:t>
      </w:r>
      <w:r w:rsidRPr="00703D22">
        <w:rPr>
          <w:b/>
        </w:rPr>
        <w:t xml:space="preserve"> be in subjection unto the </w:t>
      </w:r>
      <w:r>
        <w:rPr>
          <w:b/>
        </w:rPr>
        <w:t>Father of spirits, AND LIVE</w:t>
      </w:r>
      <w:r w:rsidRPr="00703D22">
        <w:rPr>
          <w:b/>
        </w:rPr>
        <w:t>?</w:t>
      </w:r>
    </w:p>
    <w:p w:rsidR="00E53B65" w:rsidRPr="00703D22" w:rsidRDefault="00703D22" w:rsidP="00703D22">
      <w:pPr>
        <w:pStyle w:val="NoSpacing"/>
        <w:rPr>
          <w:b/>
        </w:rPr>
      </w:pPr>
      <w:r w:rsidRPr="00703D22">
        <w:rPr>
          <w:b/>
        </w:rPr>
        <w:t xml:space="preserve">:10 For they verily for a few days chastened us </w:t>
      </w:r>
      <w:r>
        <w:rPr>
          <w:b/>
        </w:rPr>
        <w:t>AFTER THEIR OWN</w:t>
      </w:r>
      <w:r w:rsidRPr="00703D22">
        <w:rPr>
          <w:b/>
        </w:rPr>
        <w:t xml:space="preserve"> pleasure; but he for our profit, that we might be partakers of his holiness.</w:t>
      </w:r>
    </w:p>
    <w:p w:rsidR="00E53B65" w:rsidRDefault="00E53B65" w:rsidP="007C7D02">
      <w:pPr>
        <w:pStyle w:val="NoSpacing"/>
      </w:pPr>
    </w:p>
    <w:p w:rsidR="00E53B65" w:rsidRDefault="00E53B65" w:rsidP="007C7D02">
      <w:pPr>
        <w:pStyle w:val="NoSpacing"/>
      </w:pPr>
      <w:r>
        <w:t xml:space="preserve">Many women wisely understand that they cannot teach their young sons or teenage sons how to be men.  </w:t>
      </w:r>
      <w:r w:rsidR="00C240B0">
        <w:t xml:space="preserve">YOU ARE RIGHT!  </w:t>
      </w:r>
      <w:r>
        <w:t xml:space="preserve">But now you have a son as a single mom, or several sons, what should you do?  Their spirit </w:t>
      </w:r>
      <w:r w:rsidR="00FB375E">
        <w:t>as ma</w:t>
      </w:r>
      <w:r w:rsidR="00703D22">
        <w:t>les is</w:t>
      </w:r>
      <w:r>
        <w:t xml:space="preserve"> stronger than yours!  You see it every</w:t>
      </w:r>
      <w:r w:rsidR="00FB375E">
        <w:t xml:space="preserve"> day! </w:t>
      </w:r>
      <w:r>
        <w:t xml:space="preserve"> IF they want sneakers you cannot afford, the pressure from them will make you </w:t>
      </w:r>
      <w:r w:rsidR="00FB375E">
        <w:t xml:space="preserve">STILL </w:t>
      </w:r>
      <w:r>
        <w:t xml:space="preserve">get those sneakers!  If they want to sell drugs or be in a gang, you have LITTLE success stopping them.  But by following the LORD truly, your words, rules and </w:t>
      </w:r>
      <w:r w:rsidR="00FB375E">
        <w:t xml:space="preserve">wiser choices will have the LORD strongly </w:t>
      </w:r>
      <w:r w:rsidR="00703D22">
        <w:t xml:space="preserve">INTERVENE and </w:t>
      </w:r>
      <w:r w:rsidR="00FB375E">
        <w:t>support you:</w:t>
      </w:r>
    </w:p>
    <w:p w:rsidR="00FB375E" w:rsidRDefault="00FB375E" w:rsidP="007C7D02">
      <w:pPr>
        <w:pStyle w:val="NoSpacing"/>
      </w:pPr>
    </w:p>
    <w:p w:rsidR="00FB375E" w:rsidRPr="00703D22" w:rsidRDefault="00FB375E" w:rsidP="007C7D02">
      <w:pPr>
        <w:pStyle w:val="NoSpacing"/>
        <w:rPr>
          <w:b/>
        </w:rPr>
      </w:pPr>
      <w:r w:rsidRPr="00703D22">
        <w:rPr>
          <w:b/>
        </w:rPr>
        <w:t>Matthew 15:4</w:t>
      </w:r>
      <w:r w:rsidR="00703D22" w:rsidRPr="00703D22">
        <w:rPr>
          <w:b/>
        </w:rPr>
        <w:t xml:space="preserve"> For God commanded, saying, </w:t>
      </w:r>
      <w:proofErr w:type="spellStart"/>
      <w:r w:rsidR="00703D22" w:rsidRPr="00703D22">
        <w:rPr>
          <w:b/>
        </w:rPr>
        <w:t>Honour</w:t>
      </w:r>
      <w:proofErr w:type="spellEnd"/>
      <w:r w:rsidR="00703D22" w:rsidRPr="00703D22">
        <w:rPr>
          <w:b/>
        </w:rPr>
        <w:t xml:space="preserve"> thy father and mother: and, He that </w:t>
      </w:r>
      <w:proofErr w:type="spellStart"/>
      <w:r w:rsidR="00703D22" w:rsidRPr="00703D22">
        <w:rPr>
          <w:b/>
        </w:rPr>
        <w:t>curseth</w:t>
      </w:r>
      <w:proofErr w:type="spellEnd"/>
      <w:r w:rsidR="00703D22" w:rsidRPr="00703D22">
        <w:rPr>
          <w:b/>
        </w:rPr>
        <w:t xml:space="preserve"> father or mother, let him die the death.</w:t>
      </w:r>
    </w:p>
    <w:p w:rsidR="00FB375E" w:rsidRDefault="00FB375E" w:rsidP="007C7D02">
      <w:pPr>
        <w:pStyle w:val="NoSpacing"/>
      </w:pPr>
      <w:r>
        <w:t>(He will defend you, protect your household, and establish your words because they are NOW His words!  He will overse</w:t>
      </w:r>
      <w:r w:rsidR="00703D22">
        <w:t xml:space="preserve">e you, </w:t>
      </w:r>
      <w:r w:rsidR="00C240B0">
        <w:t>GUIDE you and your household, ENFORCE YOUR WORDS</w:t>
      </w:r>
      <w:r>
        <w:t>, and also bring mercy, instead of His judgments of death for sin</w:t>
      </w:r>
      <w:r w:rsidR="00C240B0">
        <w:t>; which</w:t>
      </w:r>
      <w:r>
        <w:t xml:space="preserve"> happens to children disobedient to their parents daily, or that sin by selling drugs, being prostitutes</w:t>
      </w:r>
      <w:r w:rsidR="00703D22">
        <w:t xml:space="preserve"> and fornicators (</w:t>
      </w:r>
      <w:r w:rsidR="00703D22" w:rsidRPr="00703D22">
        <w:rPr>
          <w:b/>
        </w:rPr>
        <w:t>Deuteronomy 22:13-22</w:t>
      </w:r>
      <w:r w:rsidR="00703D22">
        <w:t>)</w:t>
      </w:r>
      <w:r>
        <w:t xml:space="preserve">, or lazy baby having drug addicts </w:t>
      </w:r>
      <w:r w:rsidR="00703D22">
        <w:t xml:space="preserve">and alcoholics </w:t>
      </w:r>
      <w:r w:rsidR="00D362A2">
        <w:t xml:space="preserve">whose kids </w:t>
      </w:r>
      <w:r w:rsidR="00703D22">
        <w:t>YOU</w:t>
      </w:r>
      <w:r>
        <w:t xml:space="preserve"> ALSO have to raise: </w:t>
      </w:r>
      <w:r w:rsidRPr="00703D22">
        <w:rPr>
          <w:b/>
        </w:rPr>
        <w:t>Deuteronomy 21:18-21</w:t>
      </w:r>
      <w:r>
        <w:t>).</w:t>
      </w:r>
    </w:p>
    <w:p w:rsidR="00FB375E" w:rsidRDefault="00FB375E" w:rsidP="007C7D02">
      <w:pPr>
        <w:pStyle w:val="NoSpacing"/>
      </w:pPr>
    </w:p>
    <w:p w:rsidR="00FB375E" w:rsidRPr="00703D22" w:rsidRDefault="00703D22" w:rsidP="007C7D02">
      <w:pPr>
        <w:pStyle w:val="NoSpacing"/>
        <w:rPr>
          <w:b/>
        </w:rPr>
      </w:pPr>
      <w:r>
        <w:rPr>
          <w:b/>
        </w:rPr>
        <w:t>Proverbs 29:15</w:t>
      </w:r>
      <w:r w:rsidRPr="00703D22">
        <w:rPr>
          <w:b/>
        </w:rPr>
        <w:tab/>
        <w:t>The rod and reproof give wisdom: but a child left to himself bringeth his mother to shame.</w:t>
      </w:r>
    </w:p>
    <w:p w:rsidR="00FB375E" w:rsidRDefault="00FB375E" w:rsidP="007C7D02">
      <w:pPr>
        <w:pStyle w:val="NoSpacing"/>
      </w:pPr>
      <w:r>
        <w:t>(Even your best, is without understanding!  You push your daughters in many cases to f</w:t>
      </w:r>
      <w:r w:rsidR="00EB72C0">
        <w:t>ollow style, “wear slutty (“cute</w:t>
      </w:r>
      <w:r>
        <w:t>”) clothes</w:t>
      </w:r>
      <w:r w:rsidR="00703D22">
        <w:t>, or even leave obligations of motherhood</w:t>
      </w:r>
      <w:r>
        <w:t xml:space="preserve"> while in love or distracted by your own relationship(s).  </w:t>
      </w:r>
      <w:r w:rsidR="00487FEC">
        <w:t>Then wonder how they got raped</w:t>
      </w:r>
      <w:r w:rsidR="00EB72C0">
        <w:t>,</w:t>
      </w:r>
      <w:r w:rsidR="00487FEC">
        <w:t xml:space="preserve"> or</w:t>
      </w:r>
      <w:r w:rsidR="00EB72C0">
        <w:t xml:space="preserve"> how 14-54yr old</w:t>
      </w:r>
      <w:r w:rsidR="00487FEC">
        <w:t xml:space="preserve"> wolves got them pregnant??  </w:t>
      </w:r>
      <w:r>
        <w:t xml:space="preserve">Teaching </w:t>
      </w:r>
      <w:r w:rsidR="00487FEC">
        <w:t xml:space="preserve">a child what you know will </w:t>
      </w:r>
      <w:r>
        <w:t>lead them to doing what they want</w:t>
      </w:r>
      <w:r w:rsidR="00487FEC">
        <w:t xml:space="preserve"> too, just like you did.</w:t>
      </w:r>
      <w:r>
        <w:t>)</w:t>
      </w:r>
    </w:p>
    <w:p w:rsidR="00FB375E" w:rsidRDefault="00FB375E" w:rsidP="007C7D02">
      <w:pPr>
        <w:pStyle w:val="NoSpacing"/>
      </w:pPr>
    </w:p>
    <w:p w:rsidR="00FB375E" w:rsidRDefault="00FB375E" w:rsidP="007C7D02">
      <w:pPr>
        <w:pStyle w:val="NoSpacing"/>
      </w:pPr>
      <w:r>
        <w:t>Again, you must be an example, and also HUMBLY LEARN how to raise children through the LORD’S commandments of r</w:t>
      </w:r>
      <w:r w:rsidR="00487FEC">
        <w:t>aising children, as well as ALL</w:t>
      </w:r>
      <w:r>
        <w:t xml:space="preserve"> He commands</w:t>
      </w:r>
      <w:r w:rsidR="00487FEC">
        <w:t xml:space="preserve"> us</w:t>
      </w:r>
      <w:r>
        <w:t xml:space="preserve">.   </w:t>
      </w:r>
      <w:r w:rsidR="00EB72C0">
        <w:t xml:space="preserve">STOP BEING a statistic, or giving </w:t>
      </w:r>
      <w:proofErr w:type="spellStart"/>
      <w:r w:rsidR="00EB72C0">
        <w:t>daughters</w:t>
      </w:r>
      <w:proofErr w:type="spellEnd"/>
      <w:r w:rsidR="00EB72C0">
        <w:t xml:space="preserve"> birth control, suffering for breaking commandments you do not yet know, or the scars from childhood and your past sins.  </w:t>
      </w:r>
      <w:r>
        <w:t>Yes, us men have failed, but as</w:t>
      </w:r>
      <w:r w:rsidR="00487FEC">
        <w:t xml:space="preserve"> Eve, any woman will STILL</w:t>
      </w:r>
      <w:r>
        <w:t xml:space="preserve"> suffer f</w:t>
      </w:r>
      <w:r w:rsidR="00487FEC">
        <w:t>or her sins separate from the ma</w:t>
      </w:r>
      <w:r>
        <w:t>n that sinned against you, OR WILL SIN agai</w:t>
      </w:r>
      <w:r w:rsidR="00487FEC">
        <w:t>nst you when you choose the man</w:t>
      </w:r>
      <w:r>
        <w:t xml:space="preserve"> the LORD did not send to you!</w:t>
      </w:r>
    </w:p>
    <w:p w:rsidR="00FB375E" w:rsidRDefault="00FB375E" w:rsidP="007C7D02">
      <w:pPr>
        <w:pStyle w:val="NoSpacing"/>
      </w:pPr>
    </w:p>
    <w:p w:rsidR="00FB375E" w:rsidRDefault="00FB375E" w:rsidP="007C7D02">
      <w:pPr>
        <w:pStyle w:val="NoSpacing"/>
      </w:pPr>
      <w:r>
        <w:lastRenderedPageBreak/>
        <w:t>All praises</w:t>
      </w:r>
      <w:r w:rsidR="00653C0E">
        <w:t>, glory and appreciation</w:t>
      </w:r>
      <w:r>
        <w:t xml:space="preserve"> to the </w:t>
      </w:r>
      <w:r w:rsidR="00653C0E">
        <w:t xml:space="preserve">Heavenly </w:t>
      </w:r>
      <w:r>
        <w:t>Father and Messiah</w:t>
      </w:r>
      <w:r w:rsidR="00653C0E">
        <w:t xml:space="preserve"> Christ</w:t>
      </w:r>
      <w:r>
        <w:t>, for the word of truth, Their tender mercies</w:t>
      </w:r>
      <w:r w:rsidR="00653C0E">
        <w:t xml:space="preserve"> and love, and the understanding of true repentance.</w:t>
      </w:r>
    </w:p>
    <w:p w:rsidR="00FB375E" w:rsidRDefault="00FB375E" w:rsidP="007C7D02">
      <w:pPr>
        <w:pStyle w:val="NoSpacing"/>
      </w:pPr>
    </w:p>
    <w:p w:rsidR="00EC794C" w:rsidRDefault="00487FEC" w:rsidP="007C7D02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="00EC794C" w:rsidRPr="00C61D10">
          <w:rPr>
            <w:rStyle w:val="Hyperlink"/>
          </w:rPr>
          <w:t>www.thetruththebible.com</w:t>
        </w:r>
      </w:hyperlink>
    </w:p>
    <w:p w:rsidR="00EC794C" w:rsidRDefault="00EC794C" w:rsidP="007C7D02">
      <w:pPr>
        <w:pStyle w:val="NoSpacing"/>
      </w:pPr>
    </w:p>
    <w:p w:rsidR="00E53B65" w:rsidRDefault="00E53B65" w:rsidP="007C7D02">
      <w:pPr>
        <w:pStyle w:val="NoSpacing"/>
      </w:pPr>
    </w:p>
    <w:p w:rsidR="007C7D02" w:rsidRDefault="007C7D02" w:rsidP="007C7D02">
      <w:pPr>
        <w:pStyle w:val="NoSpacing"/>
      </w:pPr>
    </w:p>
    <w:p w:rsidR="007C7D02" w:rsidRDefault="007C7D02" w:rsidP="007C7D02">
      <w:pPr>
        <w:pStyle w:val="NoSpacing"/>
      </w:pPr>
    </w:p>
    <w:sectPr w:rsidR="007C7D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7CwMDI0NzA0MrZQ0lEKTi0uzszPAykwrAUAVW0zZCwAAAA="/>
  </w:docVars>
  <w:rsids>
    <w:rsidRoot w:val="007C7D02"/>
    <w:rsid w:val="00007ACE"/>
    <w:rsid w:val="00015EB0"/>
    <w:rsid w:val="001458A0"/>
    <w:rsid w:val="00204B2B"/>
    <w:rsid w:val="003806DF"/>
    <w:rsid w:val="003F2977"/>
    <w:rsid w:val="003F2A52"/>
    <w:rsid w:val="00487FEC"/>
    <w:rsid w:val="004E66DD"/>
    <w:rsid w:val="004F257E"/>
    <w:rsid w:val="00517B7C"/>
    <w:rsid w:val="00653C0E"/>
    <w:rsid w:val="006C398D"/>
    <w:rsid w:val="00703D22"/>
    <w:rsid w:val="00767AB3"/>
    <w:rsid w:val="007C7D02"/>
    <w:rsid w:val="007D0E31"/>
    <w:rsid w:val="00820C4D"/>
    <w:rsid w:val="008D1B09"/>
    <w:rsid w:val="008E049A"/>
    <w:rsid w:val="008E3EF0"/>
    <w:rsid w:val="008F28B3"/>
    <w:rsid w:val="00930ACA"/>
    <w:rsid w:val="00953420"/>
    <w:rsid w:val="00AC78CF"/>
    <w:rsid w:val="00B73CC5"/>
    <w:rsid w:val="00C14B99"/>
    <w:rsid w:val="00C240B0"/>
    <w:rsid w:val="00C4414F"/>
    <w:rsid w:val="00C465B1"/>
    <w:rsid w:val="00C658EF"/>
    <w:rsid w:val="00C76735"/>
    <w:rsid w:val="00CB3970"/>
    <w:rsid w:val="00D34C6B"/>
    <w:rsid w:val="00D362A2"/>
    <w:rsid w:val="00D717CF"/>
    <w:rsid w:val="00DE04E4"/>
    <w:rsid w:val="00E30875"/>
    <w:rsid w:val="00E53B65"/>
    <w:rsid w:val="00EB72C0"/>
    <w:rsid w:val="00EC794C"/>
    <w:rsid w:val="00FB375E"/>
    <w:rsid w:val="00FC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7D0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87F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64</Words>
  <Characters>1177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08:00Z</dcterms:created>
  <dcterms:modified xsi:type="dcterms:W3CDTF">2018-08-15T01:08:00Z</dcterms:modified>
</cp:coreProperties>
</file>